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F5AEE" w14:textId="6A7160E5" w:rsidR="00770A7D" w:rsidRPr="00291A30" w:rsidRDefault="00AE720B" w:rsidP="0096730D">
      <w:pPr>
        <w:pStyle w:val="NoSpacing"/>
        <w:rPr>
          <w:b/>
          <w:bCs/>
          <w:color w:val="7030A0"/>
          <w:sz w:val="32"/>
          <w:szCs w:val="32"/>
        </w:rPr>
      </w:pPr>
      <w:r w:rsidRPr="00291A30">
        <w:rPr>
          <w:b/>
          <w:color w:val="7030A0"/>
          <w:sz w:val="32"/>
          <w:szCs w:val="32"/>
        </w:rPr>
        <w:t>7</w:t>
      </w:r>
      <w:r w:rsidR="00981CCC" w:rsidRPr="00291A30">
        <w:rPr>
          <w:b/>
          <w:color w:val="7030A0"/>
          <w:sz w:val="32"/>
          <w:szCs w:val="32"/>
          <w:vertAlign w:val="superscript"/>
        </w:rPr>
        <w:t>th</w:t>
      </w:r>
      <w:r w:rsidR="00981CCC" w:rsidRPr="00291A30">
        <w:rPr>
          <w:color w:val="7030A0"/>
          <w:sz w:val="32"/>
          <w:szCs w:val="32"/>
          <w:vertAlign w:val="superscript"/>
        </w:rPr>
        <w:t xml:space="preserve"> </w:t>
      </w:r>
      <w:r w:rsidR="00981CCC" w:rsidRPr="00291A30">
        <w:rPr>
          <w:b/>
          <w:color w:val="7030A0"/>
          <w:sz w:val="32"/>
          <w:szCs w:val="32"/>
        </w:rPr>
        <w:t xml:space="preserve">April </w:t>
      </w:r>
      <w:r w:rsidR="00C9167D" w:rsidRPr="00291A30">
        <w:rPr>
          <w:b/>
          <w:color w:val="7030A0"/>
          <w:sz w:val="32"/>
          <w:szCs w:val="32"/>
        </w:rPr>
        <w:t>2</w:t>
      </w:r>
      <w:r w:rsidR="00981CCC" w:rsidRPr="00291A30">
        <w:rPr>
          <w:b/>
          <w:color w:val="7030A0"/>
          <w:sz w:val="32"/>
          <w:szCs w:val="32"/>
        </w:rPr>
        <w:t>:</w:t>
      </w:r>
      <w:r w:rsidR="00C9167D" w:rsidRPr="00291A30">
        <w:rPr>
          <w:b/>
          <w:color w:val="7030A0"/>
          <w:sz w:val="32"/>
          <w:szCs w:val="32"/>
        </w:rPr>
        <w:t>0</w:t>
      </w:r>
      <w:r w:rsidR="00981CCC" w:rsidRPr="00291A30">
        <w:rPr>
          <w:b/>
          <w:color w:val="7030A0"/>
          <w:sz w:val="32"/>
          <w:szCs w:val="32"/>
        </w:rPr>
        <w:t>0</w:t>
      </w:r>
      <w:r w:rsidR="00C9167D" w:rsidRPr="00291A30">
        <w:rPr>
          <w:b/>
          <w:color w:val="7030A0"/>
          <w:sz w:val="32"/>
          <w:szCs w:val="32"/>
        </w:rPr>
        <w:t>p</w:t>
      </w:r>
      <w:r w:rsidR="00981CCC" w:rsidRPr="00291A30">
        <w:rPr>
          <w:b/>
          <w:color w:val="7030A0"/>
          <w:sz w:val="32"/>
          <w:szCs w:val="32"/>
        </w:rPr>
        <w:t xml:space="preserve">m to </w:t>
      </w:r>
      <w:r w:rsidR="00F323C5">
        <w:rPr>
          <w:b/>
          <w:color w:val="7030A0"/>
          <w:sz w:val="32"/>
          <w:szCs w:val="32"/>
        </w:rPr>
        <w:t>5:45</w:t>
      </w:r>
      <w:r w:rsidR="00981CCC" w:rsidRPr="00291A30">
        <w:rPr>
          <w:b/>
          <w:color w:val="7030A0"/>
          <w:sz w:val="32"/>
          <w:szCs w:val="32"/>
        </w:rPr>
        <w:t>pm</w:t>
      </w:r>
      <w:r w:rsidR="00981CCC" w:rsidRPr="00291A30">
        <w:rPr>
          <w:color w:val="7030A0"/>
          <w:sz w:val="32"/>
          <w:szCs w:val="32"/>
        </w:rPr>
        <w:t xml:space="preserve">                                        </w:t>
      </w:r>
      <w:r w:rsidR="00291A30">
        <w:rPr>
          <w:color w:val="7030A0"/>
          <w:sz w:val="32"/>
          <w:szCs w:val="32"/>
        </w:rPr>
        <w:t xml:space="preserve">       </w:t>
      </w:r>
      <w:r w:rsidR="00981CCC" w:rsidRPr="00291A30">
        <w:rPr>
          <w:b/>
          <w:bCs/>
          <w:color w:val="7030A0"/>
          <w:sz w:val="32"/>
          <w:szCs w:val="32"/>
        </w:rPr>
        <w:t>Venue</w:t>
      </w:r>
      <w:r w:rsidR="00981CCC" w:rsidRPr="00291A30">
        <w:rPr>
          <w:rFonts w:ascii="12" w:hAnsi="12"/>
          <w:b/>
          <w:bCs/>
          <w:color w:val="7030A0"/>
          <w:sz w:val="32"/>
          <w:szCs w:val="32"/>
        </w:rPr>
        <w:t>:</w:t>
      </w:r>
      <w:r w:rsidR="0096730D" w:rsidRPr="00291A30">
        <w:rPr>
          <w:rFonts w:ascii="12" w:hAnsi="12"/>
          <w:color w:val="7030A0"/>
          <w:sz w:val="32"/>
          <w:szCs w:val="32"/>
        </w:rPr>
        <w:t xml:space="preserve"> </w:t>
      </w:r>
      <w:r w:rsidR="00617A03" w:rsidRPr="00291A30">
        <w:rPr>
          <w:b/>
          <w:bCs/>
          <w:color w:val="7030A0"/>
          <w:sz w:val="32"/>
          <w:szCs w:val="32"/>
        </w:rPr>
        <w:t>New</w:t>
      </w:r>
      <w:r w:rsidR="00291A30">
        <w:rPr>
          <w:b/>
          <w:bCs/>
          <w:color w:val="7030A0"/>
          <w:sz w:val="32"/>
          <w:szCs w:val="32"/>
        </w:rPr>
        <w:t xml:space="preserve"> </w:t>
      </w:r>
      <w:r w:rsidR="00617A03" w:rsidRPr="00291A30">
        <w:rPr>
          <w:b/>
          <w:bCs/>
          <w:color w:val="7030A0"/>
          <w:sz w:val="32"/>
          <w:szCs w:val="32"/>
        </w:rPr>
        <w:t>Seminar, SCIS</w:t>
      </w:r>
    </w:p>
    <w:p w14:paraId="17B098E4" w14:textId="50723849" w:rsidR="00411290" w:rsidRPr="00291A30" w:rsidRDefault="00B34C08" w:rsidP="00B34C08">
      <w:pPr>
        <w:pStyle w:val="NoSpacing"/>
        <w:jc w:val="center"/>
        <w:rPr>
          <w:b/>
          <w:color w:val="538135" w:themeColor="accent6" w:themeShade="BF"/>
          <w:sz w:val="40"/>
          <w:szCs w:val="40"/>
        </w:rPr>
      </w:pPr>
      <w:r w:rsidRPr="00291A30">
        <w:rPr>
          <w:rFonts w:ascii="Adobe Arabic" w:hAnsi="Adobe Arabic" w:cs="Adobe Arabic"/>
          <w:b/>
          <w:bCs/>
          <w:sz w:val="40"/>
          <w:szCs w:val="40"/>
        </w:rPr>
        <w:t xml:space="preserve">Technical Session: 1             </w:t>
      </w:r>
    </w:p>
    <w:p w14:paraId="535F8F95" w14:textId="6E5ABC25" w:rsidR="00411290" w:rsidRPr="007D201E" w:rsidRDefault="00994628" w:rsidP="00994628">
      <w:pPr>
        <w:shd w:val="clear" w:color="auto" w:fill="FFFFFF" w:themeFill="background1"/>
        <w:jc w:val="center"/>
        <w:rPr>
          <w:color w:val="FF0000"/>
          <w:sz w:val="44"/>
          <w:szCs w:val="44"/>
        </w:rPr>
      </w:pPr>
      <w:r w:rsidRPr="007D201E">
        <w:rPr>
          <w:color w:val="FF0000"/>
          <w:sz w:val="44"/>
          <w:szCs w:val="44"/>
        </w:rPr>
        <w:t xml:space="preserve"> “AI methods for speech and Indian language research”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741D7E" w14:paraId="762F838D" w14:textId="77777777" w:rsidTr="0060489A">
        <w:trPr>
          <w:trHeight w:val="288"/>
        </w:trPr>
        <w:tc>
          <w:tcPr>
            <w:tcW w:w="3855" w:type="dxa"/>
          </w:tcPr>
          <w:p w14:paraId="0463B672" w14:textId="39BDB2E3" w:rsidR="00741D7E" w:rsidRPr="00893165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</w:tcPr>
          <w:p w14:paraId="596C70CC" w14:textId="77777777" w:rsidR="00C20191" w:rsidRDefault="00741D7E" w:rsidP="00741D7E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Dr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Ajit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Kumar</w:t>
            </w:r>
          </w:p>
          <w:p w14:paraId="625EC165" w14:textId="40535EE6" w:rsidR="00741D7E" w:rsidRPr="008A1941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proofErr w:type="spellStart"/>
            <w:r w:rsidRPr="00472F4C">
              <w:t>Soongsil</w:t>
            </w:r>
            <w:proofErr w:type="spellEnd"/>
            <w:r w:rsidRPr="00472F4C">
              <w:t xml:space="preserve"> University</w:t>
            </w:r>
          </w:p>
        </w:tc>
        <w:tc>
          <w:tcPr>
            <w:tcW w:w="1547" w:type="dxa"/>
          </w:tcPr>
          <w:p w14:paraId="37814B38" w14:textId="3D846F21" w:rsidR="00741D7E" w:rsidRPr="00521353" w:rsidRDefault="00741D7E" w:rsidP="00741D7E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AE720B" w14:paraId="4DF91163" w14:textId="77777777" w:rsidTr="0060489A">
        <w:trPr>
          <w:trHeight w:val="288"/>
        </w:trPr>
        <w:tc>
          <w:tcPr>
            <w:tcW w:w="3855" w:type="dxa"/>
          </w:tcPr>
          <w:p w14:paraId="6EAE0B9C" w14:textId="09D8F30A" w:rsidR="00AE720B" w:rsidRDefault="00AE720B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</w:tcPr>
          <w:p w14:paraId="26004341" w14:textId="07BA11B6" w:rsidR="00AE720B" w:rsidRDefault="00AE720B" w:rsidP="00741D7E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Ms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Srijita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Majumdar</w:t>
            </w:r>
          </w:p>
        </w:tc>
        <w:tc>
          <w:tcPr>
            <w:tcW w:w="1547" w:type="dxa"/>
          </w:tcPr>
          <w:p w14:paraId="7320D785" w14:textId="77777777" w:rsidR="00AE720B" w:rsidRPr="00521353" w:rsidRDefault="00AE720B" w:rsidP="00741D7E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741D7E" w14:paraId="4FF80EA3" w14:textId="77777777" w:rsidTr="0060489A">
        <w:trPr>
          <w:trHeight w:val="288"/>
        </w:trPr>
        <w:tc>
          <w:tcPr>
            <w:tcW w:w="3855" w:type="dxa"/>
          </w:tcPr>
          <w:p w14:paraId="60430BAF" w14:textId="06CA3C57" w:rsidR="00741D7E" w:rsidRPr="00893165" w:rsidRDefault="005359AC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 Talk</w:t>
            </w:r>
            <w:r w:rsidR="00F149C4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by</w:t>
            </w:r>
          </w:p>
        </w:tc>
        <w:tc>
          <w:tcPr>
            <w:tcW w:w="5061" w:type="dxa"/>
          </w:tcPr>
          <w:p w14:paraId="0D2D14BD" w14:textId="77777777" w:rsidR="00C20191" w:rsidRDefault="00C20191" w:rsidP="00C20191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Dr. </w:t>
            </w:r>
            <w:r>
              <w:t xml:space="preserve"> </w:t>
            </w:r>
            <w:r>
              <w:rPr>
                <w:color w:val="4472C4" w:themeColor="accent1"/>
                <w:sz w:val="32"/>
                <w:szCs w:val="32"/>
              </w:rPr>
              <w:t xml:space="preserve">N S </w:t>
            </w:r>
            <w:r w:rsidRPr="00C20191">
              <w:rPr>
                <w:color w:val="4472C4" w:themeColor="accent1"/>
                <w:sz w:val="32"/>
                <w:szCs w:val="32"/>
              </w:rPr>
              <w:t>Reddy</w:t>
            </w:r>
          </w:p>
          <w:p w14:paraId="07242CA4" w14:textId="3ACAB275" w:rsidR="00741D7E" w:rsidRPr="00E94CD0" w:rsidRDefault="00C20191" w:rsidP="00C20191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proofErr w:type="spellStart"/>
            <w:r w:rsidRPr="00472F4C">
              <w:t>Gyeongsang</w:t>
            </w:r>
            <w:proofErr w:type="spellEnd"/>
            <w:r w:rsidRPr="00472F4C">
              <w:t xml:space="preserve"> National University</w:t>
            </w:r>
          </w:p>
        </w:tc>
        <w:tc>
          <w:tcPr>
            <w:tcW w:w="1547" w:type="dxa"/>
          </w:tcPr>
          <w:p w14:paraId="261A09D6" w14:textId="5BA51428" w:rsidR="00741D7E" w:rsidRPr="00521353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5F7A4C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FB64DC" w14:paraId="777CCCCA" w14:textId="77777777" w:rsidTr="0060489A">
        <w:trPr>
          <w:trHeight w:val="288"/>
        </w:trPr>
        <w:tc>
          <w:tcPr>
            <w:tcW w:w="3855" w:type="dxa"/>
          </w:tcPr>
          <w:p w14:paraId="523D8743" w14:textId="113A0CBE" w:rsidR="00FB64DC" w:rsidRDefault="00FB64DC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Demo session by</w:t>
            </w:r>
          </w:p>
        </w:tc>
        <w:tc>
          <w:tcPr>
            <w:tcW w:w="5061" w:type="dxa"/>
          </w:tcPr>
          <w:p w14:paraId="4397D303" w14:textId="77777777" w:rsidR="00FB64DC" w:rsidRDefault="00FB64DC" w:rsidP="00FB64DC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Mr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Souvik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Ghosh</w:t>
            </w:r>
          </w:p>
          <w:p w14:paraId="1D7AF999" w14:textId="3077F024" w:rsidR="00FB64DC" w:rsidRDefault="00FB64DC" w:rsidP="00FB64DC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t>Heritage College of Engineering, Kolkata</w:t>
            </w:r>
          </w:p>
        </w:tc>
        <w:tc>
          <w:tcPr>
            <w:tcW w:w="1547" w:type="dxa"/>
          </w:tcPr>
          <w:p w14:paraId="11C61769" w14:textId="1AD769C5" w:rsidR="00FB64DC" w:rsidRDefault="000F561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.30</w:t>
            </w:r>
            <w:r w:rsidR="00557F14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-</w:t>
            </w:r>
            <w:r w:rsidR="00557F14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.00</w:t>
            </w:r>
          </w:p>
        </w:tc>
      </w:tr>
      <w:tr w:rsidR="00741D7E" w14:paraId="78C17E41" w14:textId="77777777" w:rsidTr="003B652A">
        <w:trPr>
          <w:trHeight w:val="628"/>
        </w:trPr>
        <w:tc>
          <w:tcPr>
            <w:tcW w:w="10463" w:type="dxa"/>
            <w:gridSpan w:val="3"/>
            <w:vAlign w:val="center"/>
          </w:tcPr>
          <w:p w14:paraId="6DCD51A1" w14:textId="2F1B34F4" w:rsidR="00741D7E" w:rsidRPr="00521353" w:rsidRDefault="00B253FA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                       </w:t>
            </w:r>
            <w:r w:rsidR="00EE1AAA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             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</w:t>
            </w:r>
            <w:r w:rsidR="00B34C08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Paper Presentations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Total Time:</w:t>
            </w:r>
            <w:r w:rsidR="0087206E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-</w:t>
            </w:r>
            <w:r w:rsidR="0015523F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3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15523F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00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to 3:</w:t>
            </w:r>
            <w:r w:rsidR="005F7A4C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45</w:t>
            </w:r>
          </w:p>
        </w:tc>
      </w:tr>
      <w:tr w:rsidR="000F561E" w14:paraId="4492F31F" w14:textId="77777777" w:rsidTr="0060489A">
        <w:trPr>
          <w:trHeight w:val="628"/>
        </w:trPr>
        <w:tc>
          <w:tcPr>
            <w:tcW w:w="3855" w:type="dxa"/>
          </w:tcPr>
          <w:p w14:paraId="14FA17BA" w14:textId="63EF9A11" w:rsidR="000F561E" w:rsidRPr="00893165" w:rsidRDefault="000F561E" w:rsidP="000F561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 w:rsidRPr="00F36BDA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Nilabja</w:t>
            </w:r>
            <w:proofErr w:type="spellEnd"/>
            <w:r w:rsidRPr="00F36BDA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</w:t>
            </w:r>
            <w:proofErr w:type="spellStart"/>
            <w:r w:rsidRPr="00F36BDA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arkar</w:t>
            </w:r>
            <w:proofErr w:type="spellEnd"/>
          </w:p>
        </w:tc>
        <w:tc>
          <w:tcPr>
            <w:tcW w:w="5061" w:type="dxa"/>
          </w:tcPr>
          <w:p w14:paraId="596D0785" w14:textId="134A0841" w:rsidR="000F561E" w:rsidRPr="00FD2CF1" w:rsidRDefault="000F561E" w:rsidP="000F561E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recent trends in translation and analysis of Sanskrit Vedic texts</w:t>
            </w:r>
          </w:p>
        </w:tc>
        <w:tc>
          <w:tcPr>
            <w:tcW w:w="1547" w:type="dxa"/>
          </w:tcPr>
          <w:p w14:paraId="46C6680F" w14:textId="5F759F57" w:rsidR="000F561E" w:rsidRPr="00DF2050" w:rsidRDefault="000F561E" w:rsidP="000F561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A67684" w14:paraId="0C3EBB78" w14:textId="77777777" w:rsidTr="0060489A">
        <w:trPr>
          <w:trHeight w:val="628"/>
        </w:trPr>
        <w:tc>
          <w:tcPr>
            <w:tcW w:w="3855" w:type="dxa"/>
          </w:tcPr>
          <w:p w14:paraId="2755A37A" w14:textId="77777777" w:rsidR="00A67684" w:rsidRDefault="00A67684" w:rsidP="00A6768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Arkaprabha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Basu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&amp;</w:t>
            </w:r>
          </w:p>
          <w:p w14:paraId="538B6EB6" w14:textId="1B6D563D" w:rsidR="00A67684" w:rsidRPr="00893165" w:rsidRDefault="00A67684" w:rsidP="00A6768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Mudit</w:t>
            </w:r>
          </w:p>
        </w:tc>
        <w:tc>
          <w:tcPr>
            <w:tcW w:w="5061" w:type="dxa"/>
          </w:tcPr>
          <w:p w14:paraId="4E0EC47D" w14:textId="4C92309C" w:rsidR="00A67684" w:rsidRPr="00963188" w:rsidRDefault="00A67684" w:rsidP="00A67684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Using computer vision approaches for OCR recognition of Devanagari scripts</w:t>
            </w:r>
          </w:p>
        </w:tc>
        <w:tc>
          <w:tcPr>
            <w:tcW w:w="1547" w:type="dxa"/>
          </w:tcPr>
          <w:p w14:paraId="0AE848D5" w14:textId="36BD6C09" w:rsidR="00A67684" w:rsidRPr="00521353" w:rsidRDefault="00A67684" w:rsidP="00A6768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  <w:tr w:rsidR="00A67684" w14:paraId="2F274E9D" w14:textId="77777777" w:rsidTr="0060489A">
        <w:trPr>
          <w:trHeight w:val="642"/>
        </w:trPr>
        <w:tc>
          <w:tcPr>
            <w:tcW w:w="3855" w:type="dxa"/>
          </w:tcPr>
          <w:p w14:paraId="2F217E54" w14:textId="1F5FB155" w:rsidR="00A67684" w:rsidRDefault="00A67684" w:rsidP="00A6768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Anwar Ali</w:t>
            </w:r>
          </w:p>
        </w:tc>
        <w:tc>
          <w:tcPr>
            <w:tcW w:w="5061" w:type="dxa"/>
          </w:tcPr>
          <w:p w14:paraId="32F82665" w14:textId="3522C97E" w:rsidR="00A67684" w:rsidRPr="00DF2050" w:rsidRDefault="00A67684" w:rsidP="00A67684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A brief study on tools for Automatic Speech recognition for Indian Languages</w:t>
            </w:r>
          </w:p>
        </w:tc>
        <w:tc>
          <w:tcPr>
            <w:tcW w:w="1547" w:type="dxa"/>
          </w:tcPr>
          <w:p w14:paraId="74E5CE46" w14:textId="6F337A05" w:rsidR="00A67684" w:rsidRPr="006738D6" w:rsidRDefault="00A67684" w:rsidP="00A6768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A67684" w14:paraId="42F6E467" w14:textId="77777777" w:rsidTr="0060489A">
        <w:trPr>
          <w:trHeight w:val="642"/>
        </w:trPr>
        <w:tc>
          <w:tcPr>
            <w:tcW w:w="3855" w:type="dxa"/>
          </w:tcPr>
          <w:p w14:paraId="5DAAA4E3" w14:textId="1298C8C8" w:rsidR="00A67684" w:rsidRPr="00893165" w:rsidRDefault="00A67684" w:rsidP="00A6768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Kashish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Gupta</w:t>
            </w:r>
          </w:p>
        </w:tc>
        <w:tc>
          <w:tcPr>
            <w:tcW w:w="5061" w:type="dxa"/>
          </w:tcPr>
          <w:p w14:paraId="1B351F5D" w14:textId="0A5B6A9D" w:rsidR="00A67684" w:rsidRPr="00DF2050" w:rsidRDefault="00A67684" w:rsidP="00A67684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Understanding transformer-networks for efficient Machine translation of Indian languages</w:t>
            </w:r>
          </w:p>
        </w:tc>
        <w:tc>
          <w:tcPr>
            <w:tcW w:w="1547" w:type="dxa"/>
          </w:tcPr>
          <w:p w14:paraId="53F3970E" w14:textId="4B7A1012" w:rsidR="00A67684" w:rsidRPr="006738D6" w:rsidRDefault="00A67684" w:rsidP="00A6768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</w:tbl>
    <w:p w14:paraId="56B028F6" w14:textId="7AD03B38" w:rsidR="00770A7D" w:rsidRDefault="00770A7D" w:rsidP="00382FE5">
      <w:pPr>
        <w:pStyle w:val="NoSpacing"/>
        <w:jc w:val="center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7BD6DFF1" w14:textId="04B028FC" w:rsidR="00B905A4" w:rsidRPr="00291A30" w:rsidRDefault="00B905A4" w:rsidP="00B905A4">
      <w:pPr>
        <w:pStyle w:val="NoSpacing"/>
        <w:jc w:val="center"/>
        <w:rPr>
          <w:b/>
          <w:color w:val="538135" w:themeColor="accent6" w:themeShade="BF"/>
          <w:sz w:val="40"/>
          <w:szCs w:val="40"/>
        </w:rPr>
      </w:pPr>
      <w:bookmarkStart w:id="0" w:name="_Hlk100139465"/>
      <w:r w:rsidRPr="00291A30">
        <w:rPr>
          <w:rFonts w:ascii="Adobe Arabic" w:hAnsi="Adobe Arabic" w:cs="Adobe Arabic"/>
          <w:b/>
          <w:bCs/>
          <w:sz w:val="40"/>
          <w:szCs w:val="40"/>
        </w:rPr>
        <w:t xml:space="preserve">Technical Session: </w:t>
      </w:r>
      <w:r>
        <w:rPr>
          <w:rFonts w:ascii="Adobe Arabic" w:hAnsi="Adobe Arabic" w:cs="Adobe Arabic"/>
          <w:b/>
          <w:bCs/>
          <w:sz w:val="40"/>
          <w:szCs w:val="40"/>
        </w:rPr>
        <w:t>2</w:t>
      </w:r>
      <w:r w:rsidRPr="00291A30">
        <w:rPr>
          <w:rFonts w:ascii="Adobe Arabic" w:hAnsi="Adobe Arabic" w:cs="Adobe Arabic"/>
          <w:b/>
          <w:bCs/>
          <w:sz w:val="40"/>
          <w:szCs w:val="40"/>
        </w:rPr>
        <w:t xml:space="preserve">             </w:t>
      </w:r>
    </w:p>
    <w:p w14:paraId="18D284E2" w14:textId="77777777" w:rsidR="0031102B" w:rsidRPr="006F7BC1" w:rsidRDefault="0031102B" w:rsidP="0031102B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 xml:space="preserve">“Advances in AI and </w:t>
      </w:r>
      <w:proofErr w:type="spellStart"/>
      <w:r>
        <w:rPr>
          <w:color w:val="FF0000"/>
          <w:sz w:val="32"/>
          <w:szCs w:val="32"/>
        </w:rPr>
        <w:t>Sanatana</w:t>
      </w:r>
      <w:proofErr w:type="spellEnd"/>
      <w:r>
        <w:rPr>
          <w:color w:val="FF0000"/>
          <w:sz w:val="32"/>
          <w:szCs w:val="32"/>
        </w:rPr>
        <w:t xml:space="preserve"> dharma research in the context of Modern-day India”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31102B" w14:paraId="48D294FC" w14:textId="77777777" w:rsidTr="00690A4A">
        <w:trPr>
          <w:trHeight w:val="288"/>
        </w:trPr>
        <w:tc>
          <w:tcPr>
            <w:tcW w:w="3855" w:type="dxa"/>
            <w:tcBorders>
              <w:top w:val="dotDotDash" w:sz="12" w:space="0" w:color="000000" w:themeColor="text1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5F409952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6BE5C" w14:textId="2F433072" w:rsidR="0031102B" w:rsidRDefault="00B05D2D" w:rsidP="00690A4A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Dr. B. N. Nageswara Rao</w:t>
            </w:r>
          </w:p>
        </w:tc>
        <w:tc>
          <w:tcPr>
            <w:tcW w:w="1547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5101B03A" w14:textId="77777777" w:rsidR="0031102B" w:rsidRDefault="0031102B" w:rsidP="00690A4A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1102B" w14:paraId="6FE32A54" w14:textId="77777777" w:rsidTr="00690A4A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51AA614F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404C5" w14:textId="323D4E5B" w:rsidR="0031102B" w:rsidRDefault="00E82E74" w:rsidP="00690A4A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Mr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Yashashvi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R P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6817B0B6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1102B" w14:paraId="3EF7BE42" w14:textId="77777777" w:rsidTr="00690A4A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78DBCE26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 Talk by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DC7E2" w14:textId="33A5ABD8" w:rsidR="0031102B" w:rsidRDefault="00B05D2D" w:rsidP="00690A4A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Dr. </w:t>
            </w:r>
            <w:proofErr w:type="spellStart"/>
            <w:r w:rsidR="006B0FF1">
              <w:rPr>
                <w:color w:val="4472C4" w:themeColor="accent1"/>
                <w:sz w:val="32"/>
                <w:szCs w:val="32"/>
              </w:rPr>
              <w:t>Perugu</w:t>
            </w:r>
            <w:proofErr w:type="spellEnd"/>
            <w:r w:rsidR="006B0FF1">
              <w:rPr>
                <w:color w:val="4472C4" w:themeColor="accent1"/>
                <w:sz w:val="32"/>
                <w:szCs w:val="32"/>
              </w:rPr>
              <w:t xml:space="preserve">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S</w:t>
            </w:r>
            <w:r w:rsidR="00CB62D8">
              <w:rPr>
                <w:color w:val="4472C4" w:themeColor="accent1"/>
                <w:sz w:val="32"/>
                <w:szCs w:val="32"/>
              </w:rPr>
              <w:t>h</w:t>
            </w:r>
            <w:r>
              <w:rPr>
                <w:color w:val="4472C4" w:themeColor="accent1"/>
                <w:sz w:val="32"/>
                <w:szCs w:val="32"/>
              </w:rPr>
              <w:t>yam</w:t>
            </w:r>
            <w:proofErr w:type="spellEnd"/>
          </w:p>
          <w:p w14:paraId="23808EE7" w14:textId="5CFD7CA5" w:rsidR="00B05D2D" w:rsidRPr="00B05D2D" w:rsidRDefault="00B05D2D" w:rsidP="00690A4A">
            <w:pPr>
              <w:pStyle w:val="NoSpacing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NIT Waranga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15F6FA94" w14:textId="6AFE6B35" w:rsidR="0031102B" w:rsidRDefault="002A3678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:00 – 4:30</w:t>
            </w:r>
          </w:p>
        </w:tc>
      </w:tr>
      <w:tr w:rsidR="0031102B" w14:paraId="6955DC7B" w14:textId="77777777" w:rsidTr="00690A4A">
        <w:trPr>
          <w:trHeight w:val="628"/>
        </w:trPr>
        <w:tc>
          <w:tcPr>
            <w:tcW w:w="10463" w:type="dxa"/>
            <w:gridSpan w:val="3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dotDotDash" w:sz="12" w:space="0" w:color="000000" w:themeColor="text1"/>
            </w:tcBorders>
            <w:vAlign w:val="center"/>
            <w:hideMark/>
          </w:tcPr>
          <w:p w14:paraId="414AB02F" w14:textId="7456616F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                                     Paper Presentation        Total Time:-</w:t>
            </w:r>
            <w:r w:rsidR="00077892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4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077892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00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to </w:t>
            </w:r>
            <w:r w:rsidR="00077892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5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077892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45</w:t>
            </w:r>
          </w:p>
        </w:tc>
      </w:tr>
      <w:tr w:rsidR="00C42D88" w14:paraId="47C64001" w14:textId="77777777" w:rsidTr="00C42D88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1DF8399F" w14:textId="0FE63A6B" w:rsidR="00C42D88" w:rsidRDefault="00C42D88" w:rsidP="00C42D88">
            <w:pPr>
              <w:pStyle w:val="NoSpacing"/>
              <w:jc w:val="center"/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rijita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Majumde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418E" w14:textId="0E5BC462" w:rsidR="00C42D88" w:rsidRDefault="00C42D88" w:rsidP="00C42D88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Improvement of Maternal Health and mindset with the aid of AI in modern Ind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352AD8A7" w14:textId="3729C11A" w:rsidR="00C42D88" w:rsidRDefault="00C42D88" w:rsidP="00C42D8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:30 – 4:45</w:t>
            </w:r>
          </w:p>
        </w:tc>
      </w:tr>
      <w:tr w:rsidR="00C42D88" w14:paraId="10ABC52C" w14:textId="77777777" w:rsidTr="00C42D88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1B924F31" w14:textId="7189AF34" w:rsidR="00C42D88" w:rsidRDefault="00C42D88" w:rsidP="00C42D8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Niharika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ennur</w:t>
            </w:r>
            <w:proofErr w:type="spellEnd"/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4C2B2" w14:textId="4A13424B" w:rsidR="00C42D88" w:rsidRDefault="00C42D88" w:rsidP="00C42D88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Using AI and VR technologies for mental wellness using principles of </w:t>
            </w: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Sanatana</w:t>
            </w:r>
            <w:proofErr w:type="spellEnd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 Dharm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06DE13D7" w14:textId="1036DDE6" w:rsidR="00C42D88" w:rsidRDefault="00C42D88" w:rsidP="00C42D8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:45 – 5:00</w:t>
            </w:r>
          </w:p>
        </w:tc>
      </w:tr>
      <w:tr w:rsidR="00987E43" w14:paraId="50FE964B" w14:textId="77777777" w:rsidTr="00C42D88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28B7E6F4" w14:textId="62DD7375" w:rsidR="00987E43" w:rsidRDefault="00987E43" w:rsidP="00987E43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Jeyapreetha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M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3DA6F" w14:textId="64A32AD7" w:rsidR="00987E43" w:rsidRDefault="00987E43" w:rsidP="00987E43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Using </w:t>
            </w: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Sanatana</w:t>
            </w:r>
            <w:proofErr w:type="spellEnd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 Dharma principles to understand machine consciousness in A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247FAC38" w14:textId="1D6A0A94" w:rsidR="00987E43" w:rsidRDefault="00987E43" w:rsidP="00987E43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:00 – 5:15</w:t>
            </w:r>
          </w:p>
        </w:tc>
      </w:tr>
      <w:tr w:rsidR="00987E43" w14:paraId="1BA03E66" w14:textId="77777777" w:rsidTr="00C42D88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51D88CB1" w14:textId="62AF640D" w:rsidR="00987E43" w:rsidRDefault="00987E43" w:rsidP="00987E43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Kiramaee</w:t>
            </w:r>
            <w:proofErr w:type="spellEnd"/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A4D25" w14:textId="7D9E40C7" w:rsidR="00987E43" w:rsidRDefault="00987E43" w:rsidP="00987E43">
            <w:pPr>
              <w:pStyle w:val="NoSpacing"/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A study into progress of AI research in medical domain in post-colonial Ind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698E8564" w14:textId="7C2D6ECB" w:rsidR="00987E43" w:rsidRDefault="00987E43" w:rsidP="00987E43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:15 – 5:30</w:t>
            </w:r>
          </w:p>
        </w:tc>
      </w:tr>
    </w:tbl>
    <w:p w14:paraId="31B93AB4" w14:textId="0AA736B4" w:rsidR="0031102B" w:rsidRDefault="0031102B" w:rsidP="0031102B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bookmarkEnd w:id="0"/>
    <w:p w14:paraId="4BEA585A" w14:textId="164E3C2A" w:rsidR="0031102B" w:rsidRDefault="0031102B" w:rsidP="0031102B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5266D898" w14:textId="4E90280B" w:rsidR="009249B0" w:rsidRDefault="009249B0" w:rsidP="0031102B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0B5D0C42" w14:textId="77777777" w:rsidR="009249B0" w:rsidRDefault="009249B0" w:rsidP="0031102B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2533AF80" w14:textId="4AE08682" w:rsidR="0031102B" w:rsidRDefault="0031102B" w:rsidP="0031102B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2A0DCB88" w14:textId="15B3FA11" w:rsidR="0031102B" w:rsidRDefault="0031102B" w:rsidP="0031102B">
      <w:pPr>
        <w:pStyle w:val="NoSpacing"/>
        <w:tabs>
          <w:tab w:val="left" w:pos="7668"/>
        </w:tabs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050ECDAF" w14:textId="14ECF0F6" w:rsidR="00F323C5" w:rsidRDefault="008818BF" w:rsidP="008818BF">
      <w:pPr>
        <w:pStyle w:val="NoSpacing"/>
        <w:rPr>
          <w:rFonts w:ascii="Adobe Arabic" w:hAnsi="Adobe Arabic" w:cs="Adobe Arabic"/>
          <w:b/>
          <w:bCs/>
          <w:sz w:val="40"/>
          <w:szCs w:val="40"/>
        </w:rPr>
      </w:pPr>
      <w:r w:rsidRPr="005F7A4C">
        <w:rPr>
          <w:b/>
          <w:color w:val="7030A0"/>
          <w:sz w:val="32"/>
          <w:szCs w:val="32"/>
        </w:rPr>
        <w:lastRenderedPageBreak/>
        <w:t>8</w:t>
      </w:r>
      <w:r w:rsidRPr="005F7A4C">
        <w:rPr>
          <w:b/>
          <w:color w:val="7030A0"/>
          <w:sz w:val="32"/>
          <w:szCs w:val="32"/>
          <w:vertAlign w:val="superscript"/>
        </w:rPr>
        <w:t>th</w:t>
      </w:r>
      <w:r w:rsidRPr="005F7A4C">
        <w:rPr>
          <w:color w:val="7030A0"/>
          <w:sz w:val="32"/>
          <w:szCs w:val="32"/>
          <w:vertAlign w:val="superscript"/>
        </w:rPr>
        <w:t xml:space="preserve"> </w:t>
      </w:r>
      <w:r w:rsidRPr="005F7A4C">
        <w:rPr>
          <w:b/>
          <w:color w:val="7030A0"/>
          <w:sz w:val="32"/>
          <w:szCs w:val="32"/>
        </w:rPr>
        <w:t>April 9:</w:t>
      </w:r>
      <w:r w:rsidR="006B1041">
        <w:rPr>
          <w:b/>
          <w:color w:val="7030A0"/>
          <w:sz w:val="32"/>
          <w:szCs w:val="32"/>
        </w:rPr>
        <w:t>15</w:t>
      </w:r>
      <w:r w:rsidRPr="005F7A4C">
        <w:rPr>
          <w:b/>
          <w:color w:val="7030A0"/>
          <w:sz w:val="32"/>
          <w:szCs w:val="32"/>
        </w:rPr>
        <w:t>am to 1:00pm</w:t>
      </w:r>
      <w:r w:rsidRPr="005F7A4C">
        <w:rPr>
          <w:color w:val="7030A0"/>
          <w:sz w:val="32"/>
          <w:szCs w:val="32"/>
        </w:rPr>
        <w:t xml:space="preserve">                          </w:t>
      </w:r>
      <w:r>
        <w:rPr>
          <w:color w:val="7030A0"/>
          <w:sz w:val="32"/>
          <w:szCs w:val="32"/>
        </w:rPr>
        <w:t xml:space="preserve">         </w:t>
      </w:r>
      <w:r w:rsidRPr="005F7A4C">
        <w:rPr>
          <w:color w:val="7030A0"/>
          <w:sz w:val="32"/>
          <w:szCs w:val="32"/>
        </w:rPr>
        <w:t xml:space="preserve">  </w:t>
      </w:r>
      <w:r w:rsidRPr="005F7A4C">
        <w:rPr>
          <w:b/>
          <w:bCs/>
          <w:color w:val="7030A0"/>
          <w:sz w:val="32"/>
          <w:szCs w:val="32"/>
        </w:rPr>
        <w:t>Venue</w:t>
      </w:r>
      <w:r w:rsidRPr="005F7A4C">
        <w:rPr>
          <w:rFonts w:ascii="12" w:hAnsi="12"/>
          <w:b/>
          <w:bCs/>
          <w:color w:val="7030A0"/>
          <w:sz w:val="32"/>
          <w:szCs w:val="32"/>
        </w:rPr>
        <w:t>:</w:t>
      </w:r>
      <w:r w:rsidRPr="005F7A4C">
        <w:rPr>
          <w:rFonts w:ascii="12" w:hAnsi="12"/>
          <w:color w:val="7030A0"/>
          <w:sz w:val="32"/>
          <w:szCs w:val="32"/>
        </w:rPr>
        <w:t xml:space="preserve"> </w:t>
      </w:r>
      <w:r w:rsidR="00303A16" w:rsidRPr="005F7A4C">
        <w:rPr>
          <w:b/>
          <w:bCs/>
          <w:color w:val="7030A0"/>
          <w:sz w:val="32"/>
          <w:szCs w:val="32"/>
        </w:rPr>
        <w:t>New Seminar Hall</w:t>
      </w:r>
      <w:r w:rsidRPr="005F7A4C">
        <w:rPr>
          <w:b/>
          <w:bCs/>
          <w:color w:val="7030A0"/>
          <w:sz w:val="32"/>
          <w:szCs w:val="32"/>
        </w:rPr>
        <w:t>, SCIS</w:t>
      </w:r>
    </w:p>
    <w:p w14:paraId="29F0C8CE" w14:textId="2E08075A" w:rsidR="00382FE5" w:rsidRDefault="00382FE5" w:rsidP="00382FE5">
      <w:pPr>
        <w:pStyle w:val="NoSpacing"/>
        <w:jc w:val="center"/>
        <w:rPr>
          <w:rFonts w:ascii="Adobe Arabic" w:hAnsi="Adobe Arabic" w:cs="Adobe Arabic"/>
          <w:b/>
          <w:bCs/>
          <w:sz w:val="40"/>
          <w:szCs w:val="40"/>
        </w:rPr>
      </w:pPr>
      <w:r w:rsidRPr="00291A30">
        <w:rPr>
          <w:rFonts w:ascii="Adobe Arabic" w:hAnsi="Adobe Arabic" w:cs="Adobe Arabic"/>
          <w:b/>
          <w:bCs/>
          <w:sz w:val="40"/>
          <w:szCs w:val="40"/>
        </w:rPr>
        <w:t xml:space="preserve">Technical Session: </w:t>
      </w:r>
      <w:r w:rsidR="005F7A4C">
        <w:rPr>
          <w:rFonts w:ascii="Adobe Arabic" w:hAnsi="Adobe Arabic" w:cs="Adobe Arabic"/>
          <w:b/>
          <w:bCs/>
          <w:sz w:val="40"/>
          <w:szCs w:val="40"/>
        </w:rPr>
        <w:t>3</w:t>
      </w:r>
    </w:p>
    <w:p w14:paraId="6D4F9106" w14:textId="1F332ED7" w:rsidR="00382FE5" w:rsidRPr="008818BF" w:rsidRDefault="00382FE5" w:rsidP="008818BF">
      <w:pPr>
        <w:pStyle w:val="NoSpacing"/>
        <w:jc w:val="center"/>
        <w:rPr>
          <w:color w:val="FF0000"/>
          <w:sz w:val="40"/>
          <w:szCs w:val="40"/>
        </w:rPr>
      </w:pPr>
      <w:r w:rsidRPr="00382FE5">
        <w:rPr>
          <w:color w:val="FF0000"/>
          <w:sz w:val="40"/>
          <w:szCs w:val="40"/>
        </w:rPr>
        <w:t xml:space="preserve">“Social and cultural aspects of designing AI systems in context of </w:t>
      </w:r>
      <w:proofErr w:type="spellStart"/>
      <w:r w:rsidRPr="00382FE5">
        <w:rPr>
          <w:color w:val="FF0000"/>
          <w:sz w:val="40"/>
          <w:szCs w:val="40"/>
        </w:rPr>
        <w:t>Sanatana</w:t>
      </w:r>
      <w:proofErr w:type="spellEnd"/>
      <w:r w:rsidRPr="00382FE5">
        <w:rPr>
          <w:color w:val="FF0000"/>
          <w:sz w:val="40"/>
          <w:szCs w:val="40"/>
        </w:rPr>
        <w:t xml:space="preserve"> Dharma”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382FE5" w14:paraId="4B168B0D" w14:textId="77777777" w:rsidTr="00382FE5">
        <w:trPr>
          <w:trHeight w:val="288"/>
        </w:trPr>
        <w:tc>
          <w:tcPr>
            <w:tcW w:w="3855" w:type="dxa"/>
            <w:tcBorders>
              <w:top w:val="dotDotDash" w:sz="12" w:space="0" w:color="000000" w:themeColor="text1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207B8F30" w14:textId="77777777" w:rsidR="00382FE5" w:rsidRDefault="00382FE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0EF97" w14:textId="77777777" w:rsidR="00382FE5" w:rsidRDefault="00382FE5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Prof. R. P. Lal</w:t>
            </w:r>
          </w:p>
        </w:tc>
        <w:tc>
          <w:tcPr>
            <w:tcW w:w="1547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536454D0" w14:textId="77777777" w:rsidR="00382FE5" w:rsidRDefault="00382FE5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82FE5" w14:paraId="19356F0F" w14:textId="77777777" w:rsidTr="00382FE5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3AE1433F" w14:textId="77777777" w:rsidR="00382FE5" w:rsidRDefault="00382FE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D9356" w14:textId="5219014A" w:rsidR="00382FE5" w:rsidRDefault="00382FE5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>M</w:t>
            </w:r>
            <w:r w:rsidR="0092374B">
              <w:rPr>
                <w:color w:val="4472C4" w:themeColor="accent1"/>
                <w:sz w:val="32"/>
                <w:szCs w:val="32"/>
              </w:rPr>
              <w:t xml:space="preserve">s. </w:t>
            </w:r>
            <w:proofErr w:type="spellStart"/>
            <w:r w:rsidR="0092374B">
              <w:rPr>
                <w:color w:val="4472C4" w:themeColor="accent1"/>
                <w:sz w:val="32"/>
                <w:szCs w:val="32"/>
              </w:rPr>
              <w:t>Srijita</w:t>
            </w:r>
            <w:proofErr w:type="spellEnd"/>
            <w:r w:rsidR="0092374B">
              <w:rPr>
                <w:color w:val="4472C4" w:themeColor="accent1"/>
                <w:sz w:val="32"/>
                <w:szCs w:val="32"/>
              </w:rPr>
              <w:t xml:space="preserve"> Majumdar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456A4713" w14:textId="77777777" w:rsidR="00382FE5" w:rsidRDefault="00382FE5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82FE5" w14:paraId="4311AC3E" w14:textId="77777777" w:rsidTr="00382FE5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31F24D0B" w14:textId="6A2D1167" w:rsidR="00382FE5" w:rsidRDefault="005359AC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 Talk</w:t>
            </w:r>
            <w:r w:rsidR="00F149C4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by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27A7C" w14:textId="77777777" w:rsidR="00382FE5" w:rsidRDefault="00382FE5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Prof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Hrushikesha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Mohanty, </w:t>
            </w:r>
          </w:p>
          <w:p w14:paraId="23A1B892" w14:textId="7CAC996A" w:rsidR="00382FE5" w:rsidRDefault="00CD3A8B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Retired Professor, </w:t>
            </w:r>
            <w:proofErr w:type="spellStart"/>
            <w:r>
              <w:rPr>
                <w:sz w:val="24"/>
                <w:szCs w:val="24"/>
              </w:rPr>
              <w:t>UoH</w:t>
            </w:r>
            <w:proofErr w:type="spellEnd"/>
            <w:r>
              <w:rPr>
                <w:sz w:val="24"/>
                <w:szCs w:val="24"/>
              </w:rPr>
              <w:t xml:space="preserve"> and Emeritus Professor, CVR Engineering Colleg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0E32847F" w14:textId="547A0909" w:rsidR="00382FE5" w:rsidRDefault="00A25C5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="00382FE5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-11</w:t>
            </w:r>
            <w:r w:rsidR="005359AC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  <w:tr w:rsidR="00382FE5" w14:paraId="4220BB10" w14:textId="77777777" w:rsidTr="00382FE5">
        <w:trPr>
          <w:trHeight w:val="628"/>
        </w:trPr>
        <w:tc>
          <w:tcPr>
            <w:tcW w:w="10463" w:type="dxa"/>
            <w:gridSpan w:val="3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dotDotDash" w:sz="12" w:space="0" w:color="000000" w:themeColor="text1"/>
            </w:tcBorders>
            <w:vAlign w:val="center"/>
            <w:hideMark/>
          </w:tcPr>
          <w:p w14:paraId="18099188" w14:textId="0FCC1CF2" w:rsidR="00382FE5" w:rsidRDefault="00302C77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                                      </w:t>
            </w:r>
            <w:r w:rsidR="008E1EC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P</w:t>
            </w:r>
            <w:r w:rsidR="00382FE5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aper </w:t>
            </w:r>
            <w:r w:rsidR="008E1EC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P</w:t>
            </w:r>
            <w:r w:rsidR="00382FE5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resentation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</w:t>
            </w:r>
            <w:r w:rsidR="00CD3A8B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Total Time:</w:t>
            </w:r>
            <w:r w:rsidR="0087206E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-</w:t>
            </w:r>
            <w:r w:rsidR="00670678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9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7E1B30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15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to </w:t>
            </w:r>
            <w:r w:rsidR="00670678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1</w:t>
            </w:r>
            <w:r w:rsidR="00C84B9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0</w:t>
            </w:r>
            <w:r w:rsidR="00670678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C84B9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45</w:t>
            </w:r>
          </w:p>
        </w:tc>
      </w:tr>
      <w:tr w:rsidR="008536AE" w14:paraId="5F4AF1CC" w14:textId="77777777" w:rsidTr="007D0754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3652A7B5" w14:textId="77777777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Shubham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isra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&amp;</w:t>
            </w:r>
          </w:p>
          <w:p w14:paraId="75847BEA" w14:textId="1BF89130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Vedant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Acharya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2A9E1" w14:textId="29E6AE63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better experiencing Slokas using recitation and local-language translation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738C0FE6" w14:textId="086AD11F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9:15-9:30</w:t>
            </w:r>
          </w:p>
        </w:tc>
      </w:tr>
      <w:tr w:rsidR="008536AE" w14:paraId="4D2DB75E" w14:textId="77777777" w:rsidTr="008536AE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7CB5388A" w14:textId="7CB59C82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Jatin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Dehmiwal</w:t>
            </w:r>
            <w:proofErr w:type="spellEnd"/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6FD45" w14:textId="5E4213B9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end-user software for increasing accessibility of books to Indian masses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716F12B6" w14:textId="04E53808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9:30-9:45</w:t>
            </w:r>
          </w:p>
        </w:tc>
      </w:tr>
      <w:tr w:rsidR="008536AE" w14:paraId="5C3299EA" w14:textId="77777777" w:rsidTr="008536AE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6DE076AC" w14:textId="27FB7AA6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Chhanda Saha 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CEEFE" w14:textId="77777777" w:rsidR="008536AE" w:rsidRDefault="008536AE" w:rsidP="008536AE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ML-supported IoT approaches for women</w:t>
            </w:r>
          </w:p>
          <w:p w14:paraId="5735A968" w14:textId="20898B6C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securit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40B0DD9D" w14:textId="68A32CFF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:00-10:15</w:t>
            </w:r>
          </w:p>
        </w:tc>
      </w:tr>
      <w:tr w:rsidR="008536AE" w14:paraId="58CA9044" w14:textId="77777777" w:rsidTr="008536AE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1E31080F" w14:textId="6EFDE8BB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Deme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aikiran</w:t>
            </w:r>
            <w:proofErr w:type="spellEnd"/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EF61F" w14:textId="1DD64C1E" w:rsidR="008536AE" w:rsidRDefault="008536AE" w:rsidP="008536AE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Studies on the intersection of </w:t>
            </w:r>
            <w:proofErr w:type="spellStart"/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Sanatana</w:t>
            </w:r>
            <w:proofErr w:type="spellEnd"/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 Dharma and modern-day AI research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0B04F8D4" w14:textId="57022547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:15-10:30</w:t>
            </w:r>
          </w:p>
        </w:tc>
      </w:tr>
      <w:tr w:rsidR="008536AE" w14:paraId="64A1349E" w14:textId="77777777" w:rsidTr="00E650C1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47CD24E4" w14:textId="0C9D4697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Vivek Kuma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D1599" w14:textId="08A9C243" w:rsidR="008536AE" w:rsidRDefault="008536AE" w:rsidP="008536AE">
            <w:pPr>
              <w:pStyle w:val="NoSpacing"/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Intelligent “assistance” systems for elderly people in modern nuclear societ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25024F19" w14:textId="085CEB30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:30-10:45</w:t>
            </w:r>
          </w:p>
        </w:tc>
      </w:tr>
    </w:tbl>
    <w:p w14:paraId="6D780C5A" w14:textId="5DDF7554" w:rsidR="00F323C5" w:rsidRDefault="00F323C5" w:rsidP="00F323C5">
      <w:pPr>
        <w:pStyle w:val="NoSpacing"/>
        <w:jc w:val="center"/>
        <w:rPr>
          <w:rFonts w:ascii="Adobe Arabic" w:hAnsi="Adobe Arabic" w:cs="Adobe Arabic"/>
          <w:b/>
          <w:bCs/>
          <w:sz w:val="40"/>
          <w:szCs w:val="40"/>
        </w:rPr>
      </w:pPr>
      <w:r w:rsidRPr="00291A30">
        <w:rPr>
          <w:rFonts w:ascii="Adobe Arabic" w:hAnsi="Adobe Arabic" w:cs="Adobe Arabic"/>
          <w:b/>
          <w:bCs/>
          <w:sz w:val="40"/>
          <w:szCs w:val="40"/>
        </w:rPr>
        <w:t xml:space="preserve">Technical Session: </w:t>
      </w:r>
      <w:r>
        <w:rPr>
          <w:rFonts w:ascii="Adobe Arabic" w:hAnsi="Adobe Arabic" w:cs="Adobe Arabic"/>
          <w:b/>
          <w:bCs/>
          <w:sz w:val="40"/>
          <w:szCs w:val="40"/>
        </w:rPr>
        <w:t>4</w:t>
      </w:r>
    </w:p>
    <w:p w14:paraId="3691D647" w14:textId="77777777" w:rsidR="0031102B" w:rsidRPr="00F323C5" w:rsidRDefault="0031102B" w:rsidP="0031102B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 xml:space="preserve">“Health and lifestyle improvement through </w:t>
      </w:r>
      <w:proofErr w:type="spellStart"/>
      <w:r>
        <w:rPr>
          <w:color w:val="FF0000"/>
          <w:sz w:val="32"/>
          <w:szCs w:val="32"/>
        </w:rPr>
        <w:t>Sanatana</w:t>
      </w:r>
      <w:proofErr w:type="spellEnd"/>
      <w:r>
        <w:rPr>
          <w:color w:val="FF0000"/>
          <w:sz w:val="32"/>
          <w:szCs w:val="32"/>
        </w:rPr>
        <w:t xml:space="preserve"> Dharma and Artificial Intelligence”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31102B" w14:paraId="138BBE2F" w14:textId="77777777" w:rsidTr="00690A4A">
        <w:trPr>
          <w:trHeight w:val="288"/>
        </w:trPr>
        <w:tc>
          <w:tcPr>
            <w:tcW w:w="3855" w:type="dxa"/>
            <w:tcBorders>
              <w:top w:val="dotDotDash" w:sz="12" w:space="0" w:color="000000" w:themeColor="text1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13D63797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F4E82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Prof. V. </w:t>
            </w:r>
            <w:proofErr w:type="spellStart"/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Ushashree</w:t>
            </w:r>
            <w:proofErr w:type="spellEnd"/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 </w:t>
            </w:r>
          </w:p>
          <w:p w14:paraId="7813A2F8" w14:textId="77777777" w:rsidR="0031102B" w:rsidRPr="008650CF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24"/>
                <w:szCs w:val="24"/>
              </w:rPr>
            </w:pPr>
            <w:r w:rsidRPr="008650CF">
              <w:rPr>
                <w:rFonts w:ascii="Adobe Arabic" w:hAnsi="Adobe Arabic" w:cs="Adobe Arabic"/>
                <w:sz w:val="24"/>
                <w:szCs w:val="24"/>
              </w:rPr>
              <w:t>Principal JBREC</w:t>
            </w:r>
          </w:p>
        </w:tc>
        <w:tc>
          <w:tcPr>
            <w:tcW w:w="1547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24600AD1" w14:textId="77777777" w:rsidR="0031102B" w:rsidRDefault="0031102B" w:rsidP="00690A4A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1102B" w14:paraId="6D150AD5" w14:textId="77777777" w:rsidTr="00690A4A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730BC4C6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8C682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Yashashvi</w:t>
            </w:r>
            <w:proofErr w:type="spellEnd"/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 R P 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0B343655" w14:textId="77777777" w:rsidR="0031102B" w:rsidRDefault="0031102B" w:rsidP="00690A4A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1102B" w14:paraId="5EEA8389" w14:textId="77777777" w:rsidTr="00690A4A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5B4D70CF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 Talk by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D9089" w14:textId="494DE0BE" w:rsidR="0031102B" w:rsidRDefault="002A3678" w:rsidP="00690A4A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>Dr. Dimple Kaur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68CEC1B7" w14:textId="605D4EA7" w:rsidR="0031102B" w:rsidRDefault="00C469E2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.30-6.00</w:t>
            </w:r>
          </w:p>
        </w:tc>
      </w:tr>
      <w:tr w:rsidR="0031102B" w14:paraId="55A3EF3E" w14:textId="77777777" w:rsidTr="00690A4A">
        <w:trPr>
          <w:trHeight w:val="628"/>
        </w:trPr>
        <w:tc>
          <w:tcPr>
            <w:tcW w:w="10463" w:type="dxa"/>
            <w:gridSpan w:val="3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dotDotDash" w:sz="12" w:space="0" w:color="000000" w:themeColor="text1"/>
            </w:tcBorders>
            <w:vAlign w:val="center"/>
            <w:hideMark/>
          </w:tcPr>
          <w:p w14:paraId="65C51AD9" w14:textId="3F186371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                                       Paper Presentation       Total Time:-</w:t>
            </w:r>
            <w:r w:rsidR="001626EC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11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1626EC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15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to </w:t>
            </w:r>
            <w:r w:rsidR="001626EC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12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1626EC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30</w:t>
            </w:r>
          </w:p>
        </w:tc>
      </w:tr>
      <w:tr w:rsidR="00EF57BA" w14:paraId="0FDE1DAC" w14:textId="77777777" w:rsidTr="00690A4A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0D1DF365" w14:textId="0417532B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J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Vineetha</w:t>
            </w:r>
            <w:proofErr w:type="spellEnd"/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F2350" w14:textId="25030248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the advancement of Digital India initiative and it’s progress in A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4CCA81B0" w14:textId="1EBBA4A6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1.15-11.30</w:t>
            </w:r>
          </w:p>
        </w:tc>
      </w:tr>
      <w:tr w:rsidR="00EF57BA" w14:paraId="35FC5E1C" w14:textId="77777777" w:rsidTr="00690A4A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57251611" w14:textId="36B8A083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Rashmi Sinha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C6810" w14:textId="6E66CF70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Modern day research in NLU for Sanskrit: A private sector perspective 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70C0F824" w14:textId="4B9A7F53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1.30–11:45</w:t>
            </w:r>
          </w:p>
        </w:tc>
      </w:tr>
      <w:tr w:rsidR="00EF57BA" w14:paraId="14CCE52F" w14:textId="77777777" w:rsidTr="00651019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2DB33AB4" w14:textId="676A2981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Adesh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Raut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FDFC2" w14:textId="68E6940F" w:rsidR="00EF57BA" w:rsidRDefault="00EF57BA" w:rsidP="00EF57BA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On using Sanskrit for developing next generation Operating system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5A98038C" w14:textId="1132E757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1:45–12:00</w:t>
            </w:r>
          </w:p>
        </w:tc>
      </w:tr>
      <w:tr w:rsidR="00EF57BA" w14:paraId="65AC8FBB" w14:textId="77777777" w:rsidTr="00690A4A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1380EEF4" w14:textId="31FFACE6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Anmol Adarsh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BC6EE" w14:textId="59C46516" w:rsidR="00EF57BA" w:rsidRDefault="00EF57BA" w:rsidP="00EF57BA">
            <w:pPr>
              <w:pStyle w:val="NoSpacing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Sanatana</w:t>
            </w:r>
            <w:proofErr w:type="spellEnd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 Dharma and AI-consciousness: A stud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5FEB6C74" w14:textId="3638E570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.00–12:15</w:t>
            </w:r>
          </w:p>
        </w:tc>
      </w:tr>
      <w:tr w:rsidR="0084711F" w14:paraId="4072EFAA" w14:textId="77777777" w:rsidTr="0084711F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dotDotDash" w:sz="12" w:space="0" w:color="000000" w:themeColor="text1"/>
              <w:right w:val="single" w:sz="4" w:space="0" w:color="auto"/>
            </w:tcBorders>
          </w:tcPr>
          <w:p w14:paraId="2812E0DC" w14:textId="035B62B6" w:rsidR="0084711F" w:rsidRDefault="0084711F" w:rsidP="0084711F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vikant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Gautam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dotDotDash" w:sz="12" w:space="0" w:color="000000" w:themeColor="text1"/>
              <w:right w:val="single" w:sz="4" w:space="0" w:color="auto"/>
            </w:tcBorders>
          </w:tcPr>
          <w:p w14:paraId="77492F49" w14:textId="63E6A31A" w:rsidR="0084711F" w:rsidRDefault="0084711F" w:rsidP="0084711F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A study on audio analysis tools for Indian music sentiment research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dotDotDash" w:sz="12" w:space="0" w:color="000000" w:themeColor="text1"/>
              <w:right w:val="dotDotDash" w:sz="12" w:space="0" w:color="000000" w:themeColor="text1"/>
            </w:tcBorders>
            <w:hideMark/>
          </w:tcPr>
          <w:p w14:paraId="4DA7FBC7" w14:textId="46D39490" w:rsidR="0084711F" w:rsidRDefault="0084711F" w:rsidP="0084711F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:15–12:30</w:t>
            </w:r>
          </w:p>
        </w:tc>
      </w:tr>
    </w:tbl>
    <w:p w14:paraId="4EB23DAD" w14:textId="121AFC9F" w:rsidR="00382FE5" w:rsidRPr="00291A30" w:rsidRDefault="00382FE5" w:rsidP="00382FE5">
      <w:pPr>
        <w:pStyle w:val="NoSpacing"/>
        <w:rPr>
          <w:b/>
          <w:color w:val="538135" w:themeColor="accent6" w:themeShade="BF"/>
          <w:sz w:val="40"/>
          <w:szCs w:val="40"/>
        </w:rPr>
      </w:pPr>
    </w:p>
    <w:sectPr w:rsidR="00382FE5" w:rsidRPr="00291A30" w:rsidSect="00140A0C">
      <w:pgSz w:w="11906" w:h="16838"/>
      <w:pgMar w:top="720" w:right="720" w:bottom="720" w:left="720" w:header="708" w:footer="708" w:gutter="0"/>
      <w:pgBorders w:offsetFrom="page">
        <w:top w:val="creaturesInsects" w:sz="12" w:space="24" w:color="2E74B5" w:themeColor="accent5" w:themeShade="BF"/>
        <w:left w:val="creaturesInsects" w:sz="12" w:space="24" w:color="2E74B5" w:themeColor="accent5" w:themeShade="BF"/>
        <w:bottom w:val="creaturesInsects" w:sz="12" w:space="24" w:color="2E74B5" w:themeColor="accent5" w:themeShade="BF"/>
        <w:right w:val="creaturesInsects" w:sz="12" w:space="24" w:color="2E74B5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8340F"/>
    <w:multiLevelType w:val="hybridMultilevel"/>
    <w:tmpl w:val="C4441D92"/>
    <w:lvl w:ilvl="0" w:tplc="F0A0E61C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TAwNLQ0NDE1NjZQ0lEKTi0uzszPAykwqQUABWieoywAAAA="/>
  </w:docVars>
  <w:rsids>
    <w:rsidRoot w:val="00C24197"/>
    <w:rsid w:val="00002B4D"/>
    <w:rsid w:val="00003782"/>
    <w:rsid w:val="00004BCD"/>
    <w:rsid w:val="00012F0F"/>
    <w:rsid w:val="000138FA"/>
    <w:rsid w:val="0002401E"/>
    <w:rsid w:val="000449B3"/>
    <w:rsid w:val="000633EA"/>
    <w:rsid w:val="0006785D"/>
    <w:rsid w:val="00077892"/>
    <w:rsid w:val="000A120C"/>
    <w:rsid w:val="000B17CF"/>
    <w:rsid w:val="000B23A5"/>
    <w:rsid w:val="000F561E"/>
    <w:rsid w:val="000F5662"/>
    <w:rsid w:val="00136C1E"/>
    <w:rsid w:val="00140A0C"/>
    <w:rsid w:val="0015523F"/>
    <w:rsid w:val="001626EC"/>
    <w:rsid w:val="00226F4C"/>
    <w:rsid w:val="00245D76"/>
    <w:rsid w:val="0024660B"/>
    <w:rsid w:val="00291A30"/>
    <w:rsid w:val="002A3678"/>
    <w:rsid w:val="002A7D1A"/>
    <w:rsid w:val="00302C77"/>
    <w:rsid w:val="00303A16"/>
    <w:rsid w:val="0031102B"/>
    <w:rsid w:val="003420A3"/>
    <w:rsid w:val="00360254"/>
    <w:rsid w:val="00365BEF"/>
    <w:rsid w:val="00382FE5"/>
    <w:rsid w:val="003B652A"/>
    <w:rsid w:val="003B795C"/>
    <w:rsid w:val="003B7C91"/>
    <w:rsid w:val="00411290"/>
    <w:rsid w:val="00424C7B"/>
    <w:rsid w:val="004638B2"/>
    <w:rsid w:val="00472F4C"/>
    <w:rsid w:val="004E0DAA"/>
    <w:rsid w:val="00504BAD"/>
    <w:rsid w:val="00521353"/>
    <w:rsid w:val="005359AC"/>
    <w:rsid w:val="00554304"/>
    <w:rsid w:val="00557F14"/>
    <w:rsid w:val="00575639"/>
    <w:rsid w:val="00586CF6"/>
    <w:rsid w:val="005D3242"/>
    <w:rsid w:val="005E0425"/>
    <w:rsid w:val="005F7A4C"/>
    <w:rsid w:val="0060489A"/>
    <w:rsid w:val="00617A03"/>
    <w:rsid w:val="006239C9"/>
    <w:rsid w:val="0063048F"/>
    <w:rsid w:val="0064055C"/>
    <w:rsid w:val="00651019"/>
    <w:rsid w:val="00670678"/>
    <w:rsid w:val="006738D6"/>
    <w:rsid w:val="006B0FF1"/>
    <w:rsid w:val="006B1041"/>
    <w:rsid w:val="006C5D64"/>
    <w:rsid w:val="006D57FD"/>
    <w:rsid w:val="006E52A4"/>
    <w:rsid w:val="006F33C5"/>
    <w:rsid w:val="006F4965"/>
    <w:rsid w:val="006F7BC1"/>
    <w:rsid w:val="007077E9"/>
    <w:rsid w:val="0071617E"/>
    <w:rsid w:val="00741D7E"/>
    <w:rsid w:val="00770A7D"/>
    <w:rsid w:val="00785D32"/>
    <w:rsid w:val="0079591D"/>
    <w:rsid w:val="007D0754"/>
    <w:rsid w:val="007D201E"/>
    <w:rsid w:val="007D4021"/>
    <w:rsid w:val="007E0568"/>
    <w:rsid w:val="007E1B30"/>
    <w:rsid w:val="007F55B7"/>
    <w:rsid w:val="00810B22"/>
    <w:rsid w:val="0083265C"/>
    <w:rsid w:val="0084149A"/>
    <w:rsid w:val="0084711F"/>
    <w:rsid w:val="008536AE"/>
    <w:rsid w:val="008650CF"/>
    <w:rsid w:val="0087206E"/>
    <w:rsid w:val="008818BF"/>
    <w:rsid w:val="00893165"/>
    <w:rsid w:val="008A1941"/>
    <w:rsid w:val="008E1EC3"/>
    <w:rsid w:val="00905870"/>
    <w:rsid w:val="00910C2E"/>
    <w:rsid w:val="00913661"/>
    <w:rsid w:val="0092374B"/>
    <w:rsid w:val="009249B0"/>
    <w:rsid w:val="009323EE"/>
    <w:rsid w:val="00963188"/>
    <w:rsid w:val="0096730D"/>
    <w:rsid w:val="00981CCC"/>
    <w:rsid w:val="00987E43"/>
    <w:rsid w:val="00994628"/>
    <w:rsid w:val="009A06FE"/>
    <w:rsid w:val="009A2655"/>
    <w:rsid w:val="009C562B"/>
    <w:rsid w:val="009E3A22"/>
    <w:rsid w:val="009E5F70"/>
    <w:rsid w:val="009E6431"/>
    <w:rsid w:val="00A13503"/>
    <w:rsid w:val="00A23053"/>
    <w:rsid w:val="00A25C51"/>
    <w:rsid w:val="00A67684"/>
    <w:rsid w:val="00AB06D6"/>
    <w:rsid w:val="00AE720B"/>
    <w:rsid w:val="00B05D2D"/>
    <w:rsid w:val="00B2110C"/>
    <w:rsid w:val="00B253FA"/>
    <w:rsid w:val="00B2635C"/>
    <w:rsid w:val="00B34C08"/>
    <w:rsid w:val="00B47305"/>
    <w:rsid w:val="00B53351"/>
    <w:rsid w:val="00B537FD"/>
    <w:rsid w:val="00B56C7E"/>
    <w:rsid w:val="00B56D61"/>
    <w:rsid w:val="00B60815"/>
    <w:rsid w:val="00B71214"/>
    <w:rsid w:val="00B84D11"/>
    <w:rsid w:val="00B905A4"/>
    <w:rsid w:val="00BB0DC2"/>
    <w:rsid w:val="00BC7BAF"/>
    <w:rsid w:val="00BF14AE"/>
    <w:rsid w:val="00C03DD5"/>
    <w:rsid w:val="00C20191"/>
    <w:rsid w:val="00C2206C"/>
    <w:rsid w:val="00C24197"/>
    <w:rsid w:val="00C33E76"/>
    <w:rsid w:val="00C42D88"/>
    <w:rsid w:val="00C469E2"/>
    <w:rsid w:val="00C5018C"/>
    <w:rsid w:val="00C55421"/>
    <w:rsid w:val="00C84B93"/>
    <w:rsid w:val="00C9167D"/>
    <w:rsid w:val="00CB363D"/>
    <w:rsid w:val="00CB4252"/>
    <w:rsid w:val="00CB62D8"/>
    <w:rsid w:val="00CD3A8B"/>
    <w:rsid w:val="00CE4EAA"/>
    <w:rsid w:val="00D22F7B"/>
    <w:rsid w:val="00D35C44"/>
    <w:rsid w:val="00DE3FA8"/>
    <w:rsid w:val="00DE51D8"/>
    <w:rsid w:val="00DF0D77"/>
    <w:rsid w:val="00DF2050"/>
    <w:rsid w:val="00DF263C"/>
    <w:rsid w:val="00DF6925"/>
    <w:rsid w:val="00E02EC7"/>
    <w:rsid w:val="00E20D39"/>
    <w:rsid w:val="00E36A2C"/>
    <w:rsid w:val="00E64B69"/>
    <w:rsid w:val="00E650C1"/>
    <w:rsid w:val="00E82E74"/>
    <w:rsid w:val="00E92B30"/>
    <w:rsid w:val="00E94CD0"/>
    <w:rsid w:val="00EE1AAA"/>
    <w:rsid w:val="00EF57BA"/>
    <w:rsid w:val="00F14743"/>
    <w:rsid w:val="00F149C4"/>
    <w:rsid w:val="00F323C5"/>
    <w:rsid w:val="00F36BDA"/>
    <w:rsid w:val="00F64D56"/>
    <w:rsid w:val="00F70BCB"/>
    <w:rsid w:val="00FA268A"/>
    <w:rsid w:val="00FB64DC"/>
    <w:rsid w:val="00FD2CF1"/>
    <w:rsid w:val="00FE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E4B8"/>
  <w15:docId w15:val="{76658868-8BA3-41B9-BB90-16603201C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A7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1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4A908-E4BB-4C44-9229-1040D89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534</Words>
  <Characters>304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ant</dc:creator>
  <cp:keywords/>
  <dc:description/>
  <cp:lastModifiedBy>Shankhanil Ghosh</cp:lastModifiedBy>
  <cp:revision>14</cp:revision>
  <cp:lastPrinted>2022-04-06T11:41:00Z</cp:lastPrinted>
  <dcterms:created xsi:type="dcterms:W3CDTF">2022-04-06T11:39:00Z</dcterms:created>
  <dcterms:modified xsi:type="dcterms:W3CDTF">2022-04-06T12:01:00Z</dcterms:modified>
</cp:coreProperties>
</file>